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F55435" w14:textId="77777777" w:rsidR="00C43F9A" w:rsidRDefault="00C43F9A" w:rsidP="00C43F9A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caps/>
          <w:color w:val="000000"/>
          <w:sz w:val="26"/>
          <w:szCs w:val="26"/>
        </w:rPr>
        <w:t>ANEXO IIi</w:t>
      </w:r>
    </w:p>
    <w:p w14:paraId="36AC558A" w14:textId="77777777" w:rsidR="00C43F9A" w:rsidRDefault="00C43F9A" w:rsidP="00C43F9A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caps/>
          <w:color w:val="000000"/>
          <w:sz w:val="26"/>
          <w:szCs w:val="26"/>
        </w:rPr>
        <w:t>MODELO DE CARTA CONVITE - MEMBRO EXTERNO</w:t>
      </w:r>
    </w:p>
    <w:p w14:paraId="0C5A5246" w14:textId="77777777" w:rsidR="00C43F9A" w:rsidRDefault="00C43F9A" w:rsidP="00C43F9A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0012F152" w14:textId="77777777" w:rsidR="00C43F9A" w:rsidRDefault="00C43F9A" w:rsidP="00C43F9A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b/>
          <w:bCs/>
          <w:caps/>
          <w:color w:val="000000"/>
          <w:sz w:val="26"/>
          <w:szCs w:val="26"/>
        </w:rPr>
        <w:t>CARTA CONVITE</w:t>
      </w:r>
    </w:p>
    <w:p w14:paraId="71C07881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7FDBE306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</w:rPr>
        <w:t xml:space="preserve">Campo Mourão &lt;ou&gt; Medianeira, _______ de _____________ </w:t>
      </w:r>
      <w:proofErr w:type="spellStart"/>
      <w:r>
        <w:rPr>
          <w:rFonts w:ascii="Calibri" w:hAnsi="Calibri" w:cs="Calibri"/>
          <w:color w:val="000000"/>
        </w:rPr>
        <w:t>de</w:t>
      </w:r>
      <w:proofErr w:type="spellEnd"/>
      <w:r>
        <w:rPr>
          <w:rFonts w:ascii="Calibri" w:hAnsi="Calibri" w:cs="Calibri"/>
          <w:color w:val="000000"/>
        </w:rPr>
        <w:t xml:space="preserve"> ______.</w:t>
      </w:r>
    </w:p>
    <w:p w14:paraId="31A155E4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1568D749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7217BB9F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</w:rPr>
        <w:t xml:space="preserve">Prezado(a) </w:t>
      </w:r>
      <w:proofErr w:type="spellStart"/>
      <w:r>
        <w:rPr>
          <w:rFonts w:ascii="Calibri" w:hAnsi="Calibri" w:cs="Calibri"/>
          <w:color w:val="000000"/>
        </w:rPr>
        <w:t>Dr</w:t>
      </w:r>
      <w:proofErr w:type="spellEnd"/>
      <w:r>
        <w:rPr>
          <w:rFonts w:ascii="Calibri" w:hAnsi="Calibri" w:cs="Calibri"/>
          <w:color w:val="000000"/>
        </w:rPr>
        <w:t>(a): ____________________________________________</w:t>
      </w:r>
    </w:p>
    <w:p w14:paraId="1385B422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0B5C2916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</w:rPr>
        <w:t>Temos a grata satisfação de convidá-lo(a) para participar como membro ( ) titular ( ) suplente da Banca Examinadora de ( ) Qualificação ( ) Defesa da Dissertação ou Tese do(a) discente ______________________________________, intitulada__________________________________________________________________________________________.</w:t>
      </w:r>
    </w:p>
    <w:p w14:paraId="69A0F553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5EF0642A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</w:rPr>
        <w:t>A Defesa será na Universidade Tecnológica Federal do Paraná, ( ) Campus Campo Mourão ( ) Campus Medianeira no dia _____/______/_____ às ______ horas, na sala _____________ ou no endereço eletrônico ______________________________________________________________________.</w:t>
      </w:r>
    </w:p>
    <w:p w14:paraId="473F987E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6DC9EF90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</w:rPr>
        <w:t>Antecipamos agradecimentos pela sua participação na Banca Examinadora. Assinam eletronicamente esse documento o Orientador do trabalho e o coordenador do Programa.</w:t>
      </w:r>
    </w:p>
    <w:p w14:paraId="76F866B0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3288660C" w14:textId="77777777" w:rsidR="00C43F9A" w:rsidRDefault="00C43F9A" w:rsidP="00C43F9A">
      <w:pPr>
        <w:pStyle w:val="NormalWeb"/>
        <w:spacing w:before="120" w:beforeAutospacing="0" w:after="120" w:afterAutospacing="0"/>
        <w:ind w:left="120" w:right="120"/>
        <w:jc w:val="both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</w:rPr>
        <w:t>Atenciosamente,</w:t>
      </w:r>
    </w:p>
    <w:p w14:paraId="7BB820ED" w14:textId="77777777" w:rsidR="00C10113" w:rsidRDefault="00C10113"/>
    <w:sectPr w:rsidR="00C101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NDAwMTQ1NDc3NzNR0lEKTi0uzszPAykwrAUALAyUcywAAAA="/>
  </w:docVars>
  <w:rsids>
    <w:rsidRoot w:val="00C43F9A"/>
    <w:rsid w:val="000C5F5B"/>
    <w:rsid w:val="00BF606E"/>
    <w:rsid w:val="00C10113"/>
    <w:rsid w:val="00C43F9A"/>
    <w:rsid w:val="00CF2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7A34C"/>
  <w15:chartTrackingRefBased/>
  <w15:docId w15:val="{B77FAE8E-E609-404D-8105-AD5D10F63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43F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C43F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C43F9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43F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43F9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43F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43F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43F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43F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C43F9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C43F9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C43F9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43F9A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43F9A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43F9A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43F9A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43F9A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43F9A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C43F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C43F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C43F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C43F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C43F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C43F9A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C43F9A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C43F9A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C43F9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C43F9A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C43F9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43F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71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849</Characters>
  <Application>Microsoft Office Word</Application>
  <DocSecurity>0</DocSecurity>
  <Lines>56</Lines>
  <Paragraphs>58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dro Bona</dc:creator>
  <cp:keywords/>
  <dc:description/>
  <cp:lastModifiedBy>Evandro Bona</cp:lastModifiedBy>
  <cp:revision>1</cp:revision>
  <dcterms:created xsi:type="dcterms:W3CDTF">2024-07-30T10:47:00Z</dcterms:created>
  <dcterms:modified xsi:type="dcterms:W3CDTF">2024-07-30T10:47:00Z</dcterms:modified>
</cp:coreProperties>
</file>